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83142" w14:textId="77777777" w:rsidR="000709FF" w:rsidRPr="00B66EED" w:rsidRDefault="00B66EED" w:rsidP="00B66EED">
      <w:pPr>
        <w:pStyle w:val="Heading1"/>
      </w:pPr>
      <w:r>
        <w:t xml:space="preserve">BCCT </w:t>
      </w:r>
      <w:r w:rsidR="007259F5" w:rsidRPr="00B66EED">
        <w:t>Better Business Awards</w:t>
      </w:r>
      <w:r>
        <w:br/>
      </w:r>
      <w:r w:rsidR="00E518D6" w:rsidRPr="00E518D6">
        <w:t>Climate Champion Award</w:t>
      </w:r>
      <w:r w:rsidR="00EB366B">
        <w:t xml:space="preserve"> </w:t>
      </w:r>
      <w:r w:rsidR="00846820">
        <w:t>202</w:t>
      </w:r>
      <w:r w:rsidR="008D2FF7">
        <w:rPr>
          <w:rFonts w:hint="eastAsia"/>
        </w:rPr>
        <w:t>1</w:t>
      </w:r>
      <w:r w:rsidR="00846820" w:rsidRPr="00B66EED">
        <w:t xml:space="preserve"> </w:t>
      </w:r>
      <w:r w:rsidR="000709FF" w:rsidRPr="00B66EED">
        <w:t>Guidance and Criteria</w:t>
      </w:r>
    </w:p>
    <w:p w14:paraId="7C367874" w14:textId="77777777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answer the criteria in the space provided – the space will expand as you type</w:t>
      </w:r>
    </w:p>
    <w:p w14:paraId="50B80548" w14:textId="77777777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provide any supporting documents as separate attachments when you send this application in.</w:t>
      </w:r>
    </w:p>
    <w:p w14:paraId="3EAF80D6" w14:textId="77777777" w:rsidR="00846820" w:rsidRPr="001E42F9" w:rsidRDefault="001E42F9" w:rsidP="004B0C16">
      <w:pPr>
        <w:pStyle w:val="ListParagraph"/>
        <w:numPr>
          <w:ilvl w:val="0"/>
          <w:numId w:val="11"/>
        </w:numPr>
        <w:spacing w:after="200" w:line="276" w:lineRule="auto"/>
      </w:pPr>
      <w:r w:rsidRPr="00C323BD">
        <w:t xml:space="preserve">Please complete the form in </w:t>
      </w:r>
      <w:r w:rsidRPr="00206374">
        <w:rPr>
          <w:b/>
          <w:bCs/>
        </w:rPr>
        <w:t>English</w:t>
      </w:r>
      <w:r w:rsidRPr="00C323BD">
        <w:t>.</w:t>
      </w:r>
    </w:p>
    <w:p w14:paraId="6DEE57DF" w14:textId="77777777" w:rsidR="001E42F9" w:rsidRDefault="001E42F9" w:rsidP="004B0C16">
      <w:pPr>
        <w:pStyle w:val="ListParagraph"/>
        <w:numPr>
          <w:ilvl w:val="0"/>
          <w:numId w:val="11"/>
        </w:numPr>
        <w:spacing w:after="200" w:line="276" w:lineRule="auto"/>
      </w:pPr>
      <w:r w:rsidRPr="001E42F9">
        <w:t xml:space="preserve">Please ensure you refer to actions taken over </w:t>
      </w:r>
      <w:r w:rsidRPr="00C323BD">
        <w:t xml:space="preserve">the December 2020 – December </w:t>
      </w:r>
      <w:r w:rsidR="00030107">
        <w:t>20</w:t>
      </w:r>
      <w:r w:rsidRPr="00C323BD">
        <w:t>21 period</w:t>
      </w:r>
      <w:r w:rsidRPr="001E42F9">
        <w:t>.</w:t>
      </w:r>
    </w:p>
    <w:tbl>
      <w:tblPr>
        <w:tblW w:w="10249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9381"/>
      </w:tblGrid>
      <w:tr w:rsidR="004B0C16" w14:paraId="0E483CB2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BAE06D0" w14:textId="77777777" w:rsidR="004B0C16" w:rsidRDefault="00E518D6">
            <w:pPr>
              <w:pStyle w:val="Heading3"/>
              <w:ind w:right="84"/>
              <w:jc w:val="center"/>
            </w:pPr>
            <w:r w:rsidRPr="00E518D6">
              <w:t xml:space="preserve">Climate Champion Award </w:t>
            </w:r>
            <w:r w:rsidR="004B0C16">
              <w:t>– Application</w:t>
            </w:r>
          </w:p>
        </w:tc>
      </w:tr>
      <w:tr w:rsidR="004B0C16" w14:paraId="44AFFC0E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44D3822" w14:textId="77777777" w:rsidR="004B0C16" w:rsidRDefault="004B0C16">
            <w:pPr>
              <w:pStyle w:val="Heading3"/>
              <w:ind w:right="84"/>
            </w:pPr>
            <w:r>
              <w:t>Company Name (English/Chinese):</w:t>
            </w:r>
          </w:p>
          <w:p w14:paraId="216F1E0F" w14:textId="77777777" w:rsidR="004B0C16" w:rsidRDefault="004B0C16">
            <w:pPr>
              <w:pStyle w:val="Heading3"/>
              <w:ind w:right="84"/>
            </w:pPr>
            <w:r>
              <w:t>Company Website:</w:t>
            </w:r>
          </w:p>
          <w:p w14:paraId="3EE0F7A5" w14:textId="77777777" w:rsidR="001E42F9" w:rsidRPr="001E42F9" w:rsidRDefault="001E42F9" w:rsidP="001E42F9">
            <w:pPr>
              <w:pStyle w:val="Heading3"/>
            </w:pPr>
            <w:r w:rsidRPr="001E42F9">
              <w:t>Estimated number of staff:</w:t>
            </w:r>
          </w:p>
          <w:p w14:paraId="578958BF" w14:textId="77777777" w:rsidR="004B0C16" w:rsidRDefault="004B0C16">
            <w:pPr>
              <w:pStyle w:val="Heading3"/>
              <w:ind w:right="84"/>
            </w:pPr>
            <w:r>
              <w:t>Contact Person</w:t>
            </w:r>
          </w:p>
          <w:p w14:paraId="4B1E6F21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Name:</w:t>
            </w:r>
          </w:p>
          <w:p w14:paraId="699A135C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Email:</w:t>
            </w:r>
          </w:p>
          <w:p w14:paraId="56E5B079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 xml:space="preserve">Phone Number: </w:t>
            </w:r>
          </w:p>
        </w:tc>
      </w:tr>
      <w:tr w:rsidR="004B0C16" w14:paraId="19A97352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E6586B8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E0E53" w14:textId="77777777" w:rsidR="00A57FFC" w:rsidRPr="001E42F9" w:rsidRDefault="001E42F9" w:rsidP="001E42F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What has</w:t>
            </w:r>
            <w:r w:rsidR="00A57FF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your company done to reduce its </w:t>
            </w:r>
            <w:r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carbon footprint? This could be an invention, application, product, service, or process. (200 words)</w:t>
            </w:r>
          </w:p>
          <w:p w14:paraId="52A83296" w14:textId="77777777" w:rsidR="004B0C16" w:rsidRDefault="001E42F9" w:rsidP="001E42F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a. What results were achieved following this? (200 words)</w:t>
            </w:r>
          </w:p>
        </w:tc>
      </w:tr>
      <w:tr w:rsidR="004B0C16" w14:paraId="644CF9D9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4B9C791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29B0B0" w14:textId="77777777" w:rsidR="004B0C16" w:rsidRDefault="00FC6EBF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Has your company helped raise </w:t>
            </w:r>
            <w:r w:rsidR="001E42F9"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stakeholder awareness on climate action (e.g., through trade associations, think tanks/research institutions, industry groups), or work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ed to influence its</w:t>
            </w:r>
            <w:r w:rsidR="001E42F9"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supply chains? (200 words)</w:t>
            </w:r>
          </w:p>
          <w:p w14:paraId="786C0D73" w14:textId="77777777" w:rsidR="001E42F9" w:rsidRPr="00140561" w:rsidRDefault="001E42F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2a. What results were achieved following this? (200 words)</w:t>
            </w:r>
          </w:p>
        </w:tc>
      </w:tr>
      <w:tr w:rsidR="004B0C16" w14:paraId="705379D4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819EA72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4417D8" w14:textId="77777777" w:rsidR="004B0C16" w:rsidRPr="00140561" w:rsidRDefault="001E42F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Does your company have an environmental strategy and is it embedded within your overall business strategy/brought to the board level? (200 words)</w:t>
            </w:r>
          </w:p>
        </w:tc>
      </w:tr>
      <w:tr w:rsidR="004B0C16" w14:paraId="7D232583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D75BB57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A0E63A" w14:textId="77777777" w:rsidR="001E42F9" w:rsidRPr="001E42F9" w:rsidRDefault="001E42F9" w:rsidP="001E42F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Is your company a member of Race to Zero, EV100, RE100, Powering Past Coal A</w:t>
            </w:r>
            <w:r w:rsidR="00A57FF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liance (PPCA) or following </w:t>
            </w:r>
            <w:r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Task Force on Climate-Relat</w:t>
            </w:r>
            <w:r w:rsidR="00A57FFC">
              <w:rPr>
                <w:rFonts w:ascii="Segoe UI" w:hAnsi="Segoe UI" w:cs="Segoe UI"/>
                <w:color w:val="auto"/>
                <w:sz w:val="20"/>
                <w:szCs w:val="20"/>
              </w:rPr>
              <w:t>ed Financial Disclosures’ (TCFD) r</w:t>
            </w:r>
            <w:r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ecommendations?</w:t>
            </w:r>
          </w:p>
          <w:p w14:paraId="0FAD0EF2" w14:textId="77777777" w:rsidR="004B0C16" w:rsidRPr="001E42F9" w:rsidRDefault="001E42F9" w:rsidP="001E42F9">
            <w:pPr>
              <w:pStyle w:val="Body"/>
              <w:ind w:right="84"/>
              <w:rPr>
                <w:rFonts w:ascii="Segoe UI" w:hAnsi="Segoe UI" w:cs="Segoe UI"/>
                <w:i/>
                <w:iCs/>
                <w:color w:val="auto"/>
                <w:sz w:val="20"/>
                <w:szCs w:val="20"/>
              </w:rPr>
            </w:pPr>
            <w:r w:rsidRPr="001E42F9">
              <w:rPr>
                <w:rFonts w:ascii="Segoe UI" w:hAnsi="Segoe UI" w:cs="Segoe UI"/>
                <w:i/>
                <w:iCs/>
                <w:color w:val="auto"/>
                <w:sz w:val="18"/>
                <w:szCs w:val="18"/>
              </w:rPr>
              <w:t>Please Select: None / Race to Zero / EV100 / RE100 / PPCA / TCFD</w:t>
            </w:r>
          </w:p>
        </w:tc>
      </w:tr>
      <w:tr w:rsidR="001E42F9" w14:paraId="09BB7FD9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631D5B" w14:textId="77777777" w:rsidR="001E42F9" w:rsidRDefault="001E42F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6A152F" w14:textId="77777777" w:rsidR="001E42F9" w:rsidRPr="001E42F9" w:rsidRDefault="001E42F9" w:rsidP="001E42F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1E42F9">
              <w:rPr>
                <w:rFonts w:ascii="Segoe UI" w:hAnsi="Segoe UI" w:cs="Segoe UI"/>
                <w:color w:val="auto"/>
                <w:sz w:val="20"/>
                <w:szCs w:val="20"/>
              </w:rPr>
              <w:t>Have you won any previous awards or recognition for climate action and for what achievements? (200 words)</w:t>
            </w:r>
          </w:p>
        </w:tc>
      </w:tr>
      <w:tr w:rsidR="00140561" w14:paraId="542E48BF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45E27" w14:textId="77777777" w:rsidR="00140561" w:rsidRDefault="001E42F9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6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3CF276" w14:textId="77777777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One-page Po</w:t>
            </w:r>
            <w:r w:rsidR="00734A2C">
              <w:rPr>
                <w:rFonts w:ascii="Segoe UI" w:hAnsi="Segoe UI" w:cs="Segoe UI"/>
                <w:color w:val="auto"/>
                <w:sz w:val="20"/>
                <w:szCs w:val="20"/>
              </w:rPr>
              <w:t>werPoint Slide on your climate action work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for presentation (see template below)</w:t>
            </w:r>
          </w:p>
        </w:tc>
      </w:tr>
    </w:tbl>
    <w:p w14:paraId="0EA9A3DB" w14:textId="77777777" w:rsidR="004B0C16" w:rsidRDefault="004B0C16" w:rsidP="00C323BD"/>
    <w:p w14:paraId="1CFFB239" w14:textId="77777777" w:rsidR="00140561" w:rsidRDefault="00140561" w:rsidP="00C323BD"/>
    <w:p w14:paraId="1864E7E3" w14:textId="77777777" w:rsidR="00C323BD" w:rsidRDefault="00C323BD" w:rsidP="00C323BD">
      <w:r>
        <w:rPr>
          <w:rFonts w:cs="Segoe UI"/>
          <w:noProof/>
          <w:szCs w:val="20"/>
          <w:lang w:val="en-GB" w:eastAsia="en-GB"/>
        </w:rPr>
        <w:lastRenderedPageBreak/>
        <w:drawing>
          <wp:anchor distT="0" distB="0" distL="114300" distR="114300" simplePos="0" relativeHeight="251659264" behindDoc="0" locked="0" layoutInCell="1" allowOverlap="1" wp14:anchorId="4B2FDE7E" wp14:editId="1881BC47">
            <wp:simplePos x="0" y="0"/>
            <wp:positionH relativeFrom="margin">
              <wp:posOffset>28575</wp:posOffset>
            </wp:positionH>
            <wp:positionV relativeFrom="paragraph">
              <wp:posOffset>219075</wp:posOffset>
            </wp:positionV>
            <wp:extent cx="3114675" cy="1751491"/>
            <wp:effectExtent l="19050" t="19050" r="9525" b="203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332" cy="175354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20A543" w14:textId="77777777" w:rsidR="00C323BD" w:rsidRDefault="00C323BD" w:rsidP="00C323BD"/>
    <w:p w14:paraId="6970E536" w14:textId="77777777" w:rsidR="00140561" w:rsidRDefault="00140561" w:rsidP="00C323BD"/>
    <w:p w14:paraId="2B163BC9" w14:textId="77777777" w:rsidR="00140561" w:rsidRDefault="00140561" w:rsidP="00C323BD"/>
    <w:p w14:paraId="0F004878" w14:textId="77777777" w:rsidR="00140561" w:rsidRDefault="00140561" w:rsidP="00C323BD"/>
    <w:p w14:paraId="18E8CAC9" w14:textId="77777777" w:rsidR="00140561" w:rsidRDefault="00140561" w:rsidP="00C323BD"/>
    <w:p w14:paraId="76BFDDEF" w14:textId="77777777" w:rsidR="001E42F9" w:rsidRPr="001E42F9" w:rsidRDefault="001E42F9" w:rsidP="00C323BD"/>
    <w:p w14:paraId="39B21DB3" w14:textId="77777777" w:rsidR="007259F5" w:rsidRDefault="00A57FFC" w:rsidP="007259F5">
      <w:pPr>
        <w:pStyle w:val="Heading2"/>
      </w:pPr>
      <w:r>
        <w:t>Why the</w:t>
      </w:r>
      <w:r w:rsidR="007259F5">
        <w:t xml:space="preserve"> </w:t>
      </w:r>
      <w:r w:rsidR="001E42F9" w:rsidRPr="001E42F9">
        <w:t>Climate Champion Award</w:t>
      </w:r>
      <w:r w:rsidR="007259F5">
        <w:t>?</w:t>
      </w:r>
    </w:p>
    <w:p w14:paraId="012A29E2" w14:textId="77777777" w:rsidR="00A574EF" w:rsidRPr="00A574EF" w:rsidRDefault="00A574EF" w:rsidP="001E42F9">
      <w:r w:rsidRPr="00A574EF">
        <w:t xml:space="preserve">The British Office Climate Champion Award will be presented to a company operating in Taiwan that has </w:t>
      </w:r>
      <w:r w:rsidR="00A57FFC">
        <w:t xml:space="preserve">taken significant steps to reduce its carbon footprint and </w:t>
      </w:r>
      <w:r w:rsidRPr="00A574EF">
        <w:t>acte</w:t>
      </w:r>
      <w:r w:rsidR="00A57FFC">
        <w:t>d as a leader in climate action.</w:t>
      </w:r>
    </w:p>
    <w:p w14:paraId="49956C03" w14:textId="77777777" w:rsidR="00A574EF" w:rsidRPr="00A574EF" w:rsidRDefault="00A574EF" w:rsidP="001E42F9">
      <w:r w:rsidRPr="00A574EF">
        <w:t xml:space="preserve">The science is clear; if we wish to limit the global </w:t>
      </w:r>
      <w:r w:rsidR="00A57FFC">
        <w:t>temperature rise to 1.5 degrees</w:t>
      </w:r>
      <w:r w:rsidRPr="00A574EF">
        <w:t xml:space="preserve"> we </w:t>
      </w:r>
      <w:r w:rsidR="00A57FFC">
        <w:t xml:space="preserve">must work </w:t>
      </w:r>
      <w:r w:rsidRPr="00A574EF">
        <w:t>towards net zero emissions by 2050 at the</w:t>
      </w:r>
      <w:r w:rsidR="00A57FFC">
        <w:t xml:space="preserve"> latest. We are looking for companies that have introduced methods of reducing their </w:t>
      </w:r>
      <w:r w:rsidR="00593411">
        <w:t xml:space="preserve">carbon emissions to help reach this ambition. </w:t>
      </w:r>
    </w:p>
    <w:p w14:paraId="045D8FAD" w14:textId="77777777" w:rsidR="00A574EF" w:rsidRPr="00A574EF" w:rsidRDefault="00A574EF" w:rsidP="001E42F9">
      <w:r w:rsidRPr="00A574EF">
        <w:t>The UK is a global leader in climate action. We wish to</w:t>
      </w:r>
      <w:r w:rsidR="00593411">
        <w:t xml:space="preserve"> also</w:t>
      </w:r>
      <w:r w:rsidRPr="00A574EF">
        <w:t xml:space="preserve"> highlight one company in Taiwan that has, similarly, acted as a climate leader over the 2020-2021 period.</w:t>
      </w:r>
      <w:r w:rsidR="00110164">
        <w:t xml:space="preserve"> We are</w:t>
      </w:r>
      <w:r w:rsidRPr="00A574EF">
        <w:t xml:space="preserve"> looking for companies that have embedded climate action into all aspects of the</w:t>
      </w:r>
      <w:r w:rsidR="00FC6EBF">
        <w:t>ir business operations. This could</w:t>
      </w:r>
      <w:r w:rsidRPr="00A574EF">
        <w:t xml:space="preserve"> be through raising awareness with stakeholders, working with supply chains and partners to reduce their carbon footprint, bringing climate action to the board level, or joining specific climate-related initiatives. </w:t>
      </w:r>
    </w:p>
    <w:p w14:paraId="145DA3F6" w14:textId="77777777" w:rsidR="00A574EF" w:rsidRPr="00A574EF" w:rsidRDefault="00A574EF" w:rsidP="001E42F9">
      <w:r w:rsidRPr="00A574EF">
        <w:t xml:space="preserve">This is the first award of its kind that the British Office has sponsored. It is a unique opportunity to highlight your company’s climate leadership. Lord Faulkner, </w:t>
      </w:r>
      <w:r w:rsidR="005F6066">
        <w:t xml:space="preserve">the </w:t>
      </w:r>
      <w:r w:rsidRPr="00A574EF">
        <w:t>UK Prime Minister’s Trade Envoy to Taiwan, will s</w:t>
      </w:r>
      <w:r w:rsidR="005F6066">
        <w:t xml:space="preserve">elect the final winner, and the winner </w:t>
      </w:r>
      <w:r w:rsidRPr="00A574EF">
        <w:t xml:space="preserve">will be promoted through the HM Government </w:t>
      </w:r>
      <w:r w:rsidR="00593411">
        <w:t>channels as the British Office</w:t>
      </w:r>
      <w:r w:rsidRPr="00A574EF">
        <w:t xml:space="preserve"> Climate Champion.</w:t>
      </w:r>
    </w:p>
    <w:p w14:paraId="6767CC1D" w14:textId="77777777" w:rsidR="001E42F9" w:rsidRDefault="00A574EF" w:rsidP="001E42F9">
      <w:r w:rsidRPr="00A574EF">
        <w:t>We encourage companies of all sizes, British and non-British, to apply.</w:t>
      </w:r>
    </w:p>
    <w:p w14:paraId="140E53C6" w14:textId="77777777" w:rsidR="00F23679" w:rsidRDefault="00F23679" w:rsidP="00A574EF">
      <w:pPr>
        <w:pStyle w:val="Heading2"/>
      </w:pPr>
      <w:r>
        <w:t>Judging Process</w:t>
      </w:r>
    </w:p>
    <w:p w14:paraId="04B0813D" w14:textId="77777777" w:rsidR="001E42F9" w:rsidRPr="001E42F9" w:rsidRDefault="001E42F9" w:rsidP="001E42F9">
      <w:r w:rsidRPr="001E42F9">
        <w:t>Companies will be evaluated on their performance, including any ongoing proje</w:t>
      </w:r>
      <w:r w:rsidR="00A57FFC">
        <w:t>cts in Taiwan from December 2020</w:t>
      </w:r>
      <w:r w:rsidRPr="001E42F9">
        <w:t xml:space="preserve"> - December 2021. Submissions and e</w:t>
      </w:r>
      <w:r w:rsidR="00FC6EBF">
        <w:t xml:space="preserve">vidence must cover activity </w:t>
      </w:r>
      <w:r w:rsidRPr="001E42F9">
        <w:t>within this time frame.</w:t>
      </w:r>
    </w:p>
    <w:p w14:paraId="025ABE61" w14:textId="77777777" w:rsidR="00FC6EBF" w:rsidRDefault="001E42F9" w:rsidP="001E42F9">
      <w:r w:rsidRPr="001E42F9">
        <w:t>We are looking for specific actions that companies have taken towards</w:t>
      </w:r>
      <w:r w:rsidR="00FC6EBF">
        <w:t>:</w:t>
      </w:r>
    </w:p>
    <w:p w14:paraId="6E465212" w14:textId="77777777" w:rsidR="00FC6EBF" w:rsidRDefault="00FC6EBF" w:rsidP="00FC6EBF">
      <w:pPr>
        <w:pStyle w:val="ListParagraph"/>
        <w:numPr>
          <w:ilvl w:val="0"/>
          <w:numId w:val="19"/>
        </w:numPr>
      </w:pPr>
      <w:r>
        <w:t>R</w:t>
      </w:r>
      <w:r w:rsidR="001E42F9" w:rsidRPr="001E42F9">
        <w:t>educing their carbon footprint</w:t>
      </w:r>
    </w:p>
    <w:p w14:paraId="1AC77DA5" w14:textId="77777777" w:rsidR="00FC6EBF" w:rsidRDefault="00FC6EBF" w:rsidP="00FC6EBF">
      <w:pPr>
        <w:pStyle w:val="ListParagraph"/>
        <w:numPr>
          <w:ilvl w:val="0"/>
          <w:numId w:val="19"/>
        </w:numPr>
      </w:pPr>
      <w:r>
        <w:t>Acting as a climate leader</w:t>
      </w:r>
    </w:p>
    <w:p w14:paraId="722BEC25" w14:textId="77777777" w:rsidR="001E42F9" w:rsidRPr="001E42F9" w:rsidRDefault="001E42F9" w:rsidP="00FC6EBF">
      <w:r w:rsidRPr="001E42F9">
        <w:t>Applications should include clear evidence of the impact of actions taken.</w:t>
      </w:r>
    </w:p>
    <w:p w14:paraId="1A0F330B" w14:textId="77777777" w:rsidR="006F7588" w:rsidRDefault="001E42F9" w:rsidP="006F7588">
      <w:r w:rsidRPr="001E42F9">
        <w:t>Applications will be assessed by a board co</w:t>
      </w:r>
      <w:r w:rsidR="005F6066">
        <w:t>nsisting of British Office staff</w:t>
      </w:r>
      <w:r w:rsidRPr="001E42F9">
        <w:t>, business leaders, and academics. Lord Faulkner, UK Prime Minister’s Trade Envoy to Taiwan, will judge the shortlist and select the final winner.</w:t>
      </w:r>
    </w:p>
    <w:p w14:paraId="5425DA2D" w14:textId="77777777" w:rsidR="00A24497" w:rsidRPr="006F7588" w:rsidRDefault="001703A7" w:rsidP="006F7588">
      <w:r w:rsidRPr="001703A7">
        <w:rPr>
          <w:b/>
        </w:rPr>
        <w:t xml:space="preserve">Email your application to </w:t>
      </w:r>
      <w:hyperlink r:id="rId9" w:history="1">
        <w:r w:rsidR="00BB0F02" w:rsidRPr="000857E3">
          <w:rPr>
            <w:rStyle w:val="Hyperlink"/>
            <w:b/>
          </w:rPr>
          <w:t>BBAMarketing@bcctaipei.com</w:t>
        </w:r>
      </w:hyperlink>
      <w:r w:rsidRPr="001703A7">
        <w:rPr>
          <w:b/>
        </w:rPr>
        <w:t xml:space="preserve"> </w:t>
      </w:r>
      <w:r w:rsidR="008D2FF7">
        <w:rPr>
          <w:b/>
        </w:rPr>
        <w:t>by Friday 6 August 2021</w:t>
      </w:r>
      <w:r w:rsidR="008D2FF7">
        <w:rPr>
          <w:rFonts w:hint="eastAsia"/>
          <w:b/>
        </w:rPr>
        <w:t>.</w:t>
      </w:r>
    </w:p>
    <w:sectPr w:rsidR="00A24497" w:rsidRPr="006F7588" w:rsidSect="00AE54DA">
      <w:headerReference w:type="default" r:id="rId10"/>
      <w:footerReference w:type="default" r:id="rId11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2EA85" w14:textId="77777777" w:rsidR="004D0B44" w:rsidRDefault="004D0B44" w:rsidP="00C24685">
      <w:pPr>
        <w:spacing w:after="0" w:line="240" w:lineRule="auto"/>
      </w:pPr>
      <w:r>
        <w:separator/>
      </w:r>
    </w:p>
  </w:endnote>
  <w:endnote w:type="continuationSeparator" w:id="0">
    <w:p w14:paraId="7335005F" w14:textId="77777777" w:rsidR="004D0B44" w:rsidRDefault="004D0B44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46BA4" w14:textId="77777777" w:rsidR="00967BC9" w:rsidRDefault="00BA1EBE" w:rsidP="00967BC9">
    <w:pPr>
      <w:pStyle w:val="Footer"/>
      <w:jc w:val="right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46CDC1A" wp14:editId="7F44A031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49B4847" id="Group 5" o:spid="_x0000_s1026" style="position:absolute;margin-left:0;margin-top:729pt;width:523pt;height:76.75pt;z-index:251659264;mso-position-vertical-relative:page" coordsize="66421,974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r:id="rId3" o:title="BCC_LOGO_ACCREDITATION_B"/>
                <v:path arrowok="t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r:id="rId4" o:title=""/>
                <v:path arrowok="t"/>
              </v:shape>
              <w10:wrap type="square" anchory="page"/>
            </v:group>
          </w:pict>
        </mc:Fallback>
      </mc:AlternateContent>
    </w:r>
  </w:p>
  <w:p w14:paraId="32F23BEF" w14:textId="77777777" w:rsidR="004836DC" w:rsidRDefault="00483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827EB" w14:textId="77777777" w:rsidR="004D0B44" w:rsidRDefault="004D0B44" w:rsidP="00C24685">
      <w:pPr>
        <w:spacing w:after="0" w:line="240" w:lineRule="auto"/>
      </w:pPr>
      <w:bookmarkStart w:id="0" w:name="_Hlk73719453"/>
      <w:bookmarkEnd w:id="0"/>
      <w:r>
        <w:separator/>
      </w:r>
    </w:p>
  </w:footnote>
  <w:footnote w:type="continuationSeparator" w:id="0">
    <w:p w14:paraId="71F2BFB0" w14:textId="77777777" w:rsidR="004D0B44" w:rsidRDefault="004D0B44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A8228" w14:textId="77777777" w:rsidR="008D2FF7" w:rsidRDefault="00F51A68" w:rsidP="00A574EF">
    <w:pPr>
      <w:pStyle w:val="Header"/>
      <w:rPr>
        <w:noProof/>
      </w:rPr>
    </w:pPr>
    <w:r>
      <w:rPr>
        <w:noProof/>
        <w:lang w:val="en-GB" w:eastAsia="en-GB"/>
      </w:rPr>
      <w:drawing>
        <wp:inline distT="0" distB="0" distL="0" distR="0" wp14:anchorId="4B386515" wp14:editId="4D8AA9E0">
          <wp:extent cx="914400" cy="792606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3338" cy="8003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GB" w:eastAsia="zh-TW"/>
      </w:rPr>
      <w:ptab w:relativeTo="margin" w:alignment="right" w:leader="none"/>
    </w:r>
    <w:r w:rsidR="00A574EF">
      <w:rPr>
        <w:noProof/>
        <w:lang w:val="en-GB" w:eastAsia="en-GB"/>
      </w:rPr>
      <w:drawing>
        <wp:inline distT="0" distB="0" distL="0" distR="0" wp14:anchorId="5BA3C8A5" wp14:editId="35554CB7">
          <wp:extent cx="952500" cy="952500"/>
          <wp:effectExtent l="0" t="0" r="0" b="0"/>
          <wp:docPr id="6" name="Picture 6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D551A"/>
    <w:multiLevelType w:val="hybridMultilevel"/>
    <w:tmpl w:val="FFD88CB6"/>
    <w:lvl w:ilvl="0" w:tplc="08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393FCB"/>
    <w:multiLevelType w:val="hybridMultilevel"/>
    <w:tmpl w:val="3496C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502649"/>
    <w:multiLevelType w:val="hybridMultilevel"/>
    <w:tmpl w:val="D44C2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5785C"/>
    <w:multiLevelType w:val="hybridMultilevel"/>
    <w:tmpl w:val="8236AFAC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BF03A0"/>
    <w:multiLevelType w:val="hybridMultilevel"/>
    <w:tmpl w:val="5D0CF4EC"/>
    <w:lvl w:ilvl="0" w:tplc="CAB8B3EE">
      <w:numFmt w:val="bullet"/>
      <w:lvlText w:val="•"/>
      <w:lvlJc w:val="left"/>
      <w:pPr>
        <w:ind w:left="720" w:hanging="72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2906FD"/>
    <w:multiLevelType w:val="hybridMultilevel"/>
    <w:tmpl w:val="3138A8F4"/>
    <w:lvl w:ilvl="0" w:tplc="CAB8B3EE">
      <w:numFmt w:val="bullet"/>
      <w:lvlText w:val="•"/>
      <w:lvlJc w:val="left"/>
      <w:pPr>
        <w:ind w:left="720" w:hanging="72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28D094F"/>
    <w:multiLevelType w:val="hybridMultilevel"/>
    <w:tmpl w:val="F32EAC7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D83AC2"/>
    <w:multiLevelType w:val="hybridMultilevel"/>
    <w:tmpl w:val="BE041E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3"/>
  </w:num>
  <w:num w:numId="4">
    <w:abstractNumId w:val="6"/>
  </w:num>
  <w:num w:numId="5">
    <w:abstractNumId w:val="0"/>
  </w:num>
  <w:num w:numId="6">
    <w:abstractNumId w:val="2"/>
  </w:num>
  <w:num w:numId="7">
    <w:abstractNumId w:val="7"/>
  </w:num>
  <w:num w:numId="8">
    <w:abstractNumId w:val="5"/>
  </w:num>
  <w:num w:numId="9">
    <w:abstractNumId w:val="16"/>
  </w:num>
  <w:num w:numId="10">
    <w:abstractNumId w:val="17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</w:num>
  <w:num w:numId="13">
    <w:abstractNumId w:val="9"/>
  </w:num>
  <w:num w:numId="14">
    <w:abstractNumId w:val="14"/>
  </w:num>
  <w:num w:numId="15">
    <w:abstractNumId w:val="10"/>
  </w:num>
  <w:num w:numId="16">
    <w:abstractNumId w:val="11"/>
  </w:num>
  <w:num w:numId="17">
    <w:abstractNumId w:val="1"/>
  </w:num>
  <w:num w:numId="18">
    <w:abstractNumId w:val="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YyMTcysDA1MjBR0lEKTi0uzszPAykwqgUAT82TzCwAAAA="/>
  </w:docVars>
  <w:rsids>
    <w:rsidRoot w:val="00D654F4"/>
    <w:rsid w:val="00030107"/>
    <w:rsid w:val="000709FF"/>
    <w:rsid w:val="00077C25"/>
    <w:rsid w:val="0009037C"/>
    <w:rsid w:val="000A5D81"/>
    <w:rsid w:val="00110164"/>
    <w:rsid w:val="00140561"/>
    <w:rsid w:val="001703A7"/>
    <w:rsid w:val="001A31DD"/>
    <w:rsid w:val="001A3FE6"/>
    <w:rsid w:val="001B5C3B"/>
    <w:rsid w:val="001C5499"/>
    <w:rsid w:val="001E265E"/>
    <w:rsid w:val="001E42F9"/>
    <w:rsid w:val="00206374"/>
    <w:rsid w:val="002264E5"/>
    <w:rsid w:val="002615E9"/>
    <w:rsid w:val="00281F4F"/>
    <w:rsid w:val="00284C0B"/>
    <w:rsid w:val="002B1168"/>
    <w:rsid w:val="002B6D0C"/>
    <w:rsid w:val="002C0298"/>
    <w:rsid w:val="002F4D65"/>
    <w:rsid w:val="00307511"/>
    <w:rsid w:val="00327D0A"/>
    <w:rsid w:val="00353198"/>
    <w:rsid w:val="00363FCF"/>
    <w:rsid w:val="003822C4"/>
    <w:rsid w:val="00396CE6"/>
    <w:rsid w:val="003D21B0"/>
    <w:rsid w:val="003E601A"/>
    <w:rsid w:val="003F7F88"/>
    <w:rsid w:val="00410949"/>
    <w:rsid w:val="00451541"/>
    <w:rsid w:val="004836DC"/>
    <w:rsid w:val="004B0C16"/>
    <w:rsid w:val="004D0B44"/>
    <w:rsid w:val="00530437"/>
    <w:rsid w:val="00554E34"/>
    <w:rsid w:val="00570232"/>
    <w:rsid w:val="00593411"/>
    <w:rsid w:val="005A0EDF"/>
    <w:rsid w:val="005B0DA0"/>
    <w:rsid w:val="005E771B"/>
    <w:rsid w:val="005F6066"/>
    <w:rsid w:val="0062200B"/>
    <w:rsid w:val="006A6C0A"/>
    <w:rsid w:val="006F7588"/>
    <w:rsid w:val="00723F52"/>
    <w:rsid w:val="007259F5"/>
    <w:rsid w:val="00734A2C"/>
    <w:rsid w:val="007375E9"/>
    <w:rsid w:val="00785825"/>
    <w:rsid w:val="007D509C"/>
    <w:rsid w:val="0081282F"/>
    <w:rsid w:val="00830BD7"/>
    <w:rsid w:val="00846820"/>
    <w:rsid w:val="008D2FF7"/>
    <w:rsid w:val="009016E0"/>
    <w:rsid w:val="00965525"/>
    <w:rsid w:val="00967BC9"/>
    <w:rsid w:val="009A364B"/>
    <w:rsid w:val="009C4F01"/>
    <w:rsid w:val="00A24497"/>
    <w:rsid w:val="00A574EF"/>
    <w:rsid w:val="00A57FFC"/>
    <w:rsid w:val="00A92B19"/>
    <w:rsid w:val="00A96BA6"/>
    <w:rsid w:val="00AE54DA"/>
    <w:rsid w:val="00B66EED"/>
    <w:rsid w:val="00BA1EBE"/>
    <w:rsid w:val="00BB0F02"/>
    <w:rsid w:val="00BC2E4F"/>
    <w:rsid w:val="00BE1A44"/>
    <w:rsid w:val="00C24685"/>
    <w:rsid w:val="00C323BD"/>
    <w:rsid w:val="00C74905"/>
    <w:rsid w:val="00C97536"/>
    <w:rsid w:val="00CB0571"/>
    <w:rsid w:val="00CB4D6E"/>
    <w:rsid w:val="00D13F56"/>
    <w:rsid w:val="00D654F4"/>
    <w:rsid w:val="00D96CE9"/>
    <w:rsid w:val="00DF55D2"/>
    <w:rsid w:val="00E41CC2"/>
    <w:rsid w:val="00E518D6"/>
    <w:rsid w:val="00E51A1B"/>
    <w:rsid w:val="00EA198D"/>
    <w:rsid w:val="00EB366B"/>
    <w:rsid w:val="00EF0E38"/>
    <w:rsid w:val="00F110EF"/>
    <w:rsid w:val="00F2190E"/>
    <w:rsid w:val="00F23679"/>
    <w:rsid w:val="00F45D1A"/>
    <w:rsid w:val="00F51A68"/>
    <w:rsid w:val="00F74803"/>
    <w:rsid w:val="00FC6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F5B685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9F5"/>
    <w:rPr>
      <w:rFonts w:ascii="Segoe UI" w:hAnsi="Segoe UI"/>
      <w:sz w:val="20"/>
      <w:lang w:eastAsia="zh-TW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C16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0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BAMarketing@bcctaipei.com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B49E2-090E-4A3C-87D2-7FDACF2BC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633</TotalTime>
  <Pages>2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/>
  <dc:description/>
  <cp:lastModifiedBy>Tina Wang</cp:lastModifiedBy>
  <cp:revision>10</cp:revision>
  <cp:lastPrinted>2014-10-20T02:40:00Z</cp:lastPrinted>
  <dcterms:created xsi:type="dcterms:W3CDTF">2021-06-07T06:22:00Z</dcterms:created>
  <dcterms:modified xsi:type="dcterms:W3CDTF">2021-06-15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121db1-3721-4230-84e8-3331eb029bec_Enabled">
    <vt:lpwstr>True</vt:lpwstr>
  </property>
  <property fmtid="{D5CDD505-2E9C-101B-9397-08002B2CF9AE}" pid="3" name="MSIP_Label_ed121db1-3721-4230-84e8-3331eb029bec_SiteId">
    <vt:lpwstr>7007305e-2664-4e6b-b9a4-c4d5ccfd1524</vt:lpwstr>
  </property>
  <property fmtid="{D5CDD505-2E9C-101B-9397-08002B2CF9AE}" pid="4" name="MSIP_Label_ed121db1-3721-4230-84e8-3331eb029bec_Owner">
    <vt:lpwstr>Gladys.GY.Shr@pcalife.com.tw</vt:lpwstr>
  </property>
  <property fmtid="{D5CDD505-2E9C-101B-9397-08002B2CF9AE}" pid="5" name="MSIP_Label_ed121db1-3721-4230-84e8-3331eb029bec_SetDate">
    <vt:lpwstr>2020-06-16T10:18:15.1934659Z</vt:lpwstr>
  </property>
  <property fmtid="{D5CDD505-2E9C-101B-9397-08002B2CF9AE}" pid="6" name="MSIP_Label_ed121db1-3721-4230-84e8-3331eb029bec_Name">
    <vt:lpwstr>Restricted</vt:lpwstr>
  </property>
  <property fmtid="{D5CDD505-2E9C-101B-9397-08002B2CF9AE}" pid="7" name="MSIP_Label_ed121db1-3721-4230-84e8-3331eb029bec_Application">
    <vt:lpwstr>Microsoft Azure Information Protection</vt:lpwstr>
  </property>
  <property fmtid="{D5CDD505-2E9C-101B-9397-08002B2CF9AE}" pid="8" name="MSIP_Label_ed121db1-3721-4230-84e8-3331eb029bec_ActionId">
    <vt:lpwstr>dd22eb11-2fb0-4f76-b134-6fac32a18a8e</vt:lpwstr>
  </property>
  <property fmtid="{D5CDD505-2E9C-101B-9397-08002B2CF9AE}" pid="9" name="MSIP_Label_ed121db1-3721-4230-84e8-3331eb029bec_Extended_MSFT_Method">
    <vt:lpwstr>Automatic</vt:lpwstr>
  </property>
  <property fmtid="{D5CDD505-2E9C-101B-9397-08002B2CF9AE}" pid="10" name="Sensitivity">
    <vt:lpwstr>Restricted</vt:lpwstr>
  </property>
</Properties>
</file>